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F74DA" w14:textId="77777777" w:rsidR="00696BC6" w:rsidRPr="008D06F3" w:rsidRDefault="00696BC6" w:rsidP="00696BC6">
      <w:pPr>
        <w:jc w:val="center"/>
        <w:rPr>
          <w:b/>
          <w:lang w:val="en-US"/>
        </w:rPr>
      </w:pPr>
      <w:r w:rsidRPr="008D06F3">
        <w:rPr>
          <w:b/>
          <w:lang w:val="en-US"/>
        </w:rPr>
        <w:t>Programming-IV for IDE program in U-Tsukuba for Jan-Feb 2022.</w:t>
      </w:r>
    </w:p>
    <w:p w14:paraId="439294CE" w14:textId="77777777" w:rsidR="00696BC6" w:rsidRPr="008D06F3" w:rsidRDefault="00696BC6" w:rsidP="00696BC6">
      <w:pPr>
        <w:rPr>
          <w:lang w:val="en-US"/>
        </w:rPr>
      </w:pPr>
    </w:p>
    <w:p w14:paraId="696372DB" w14:textId="77777777" w:rsidR="00696BC6" w:rsidRPr="008D06F3" w:rsidRDefault="00696BC6" w:rsidP="00696BC6">
      <w:pPr>
        <w:rPr>
          <w:lang w:val="en-US"/>
        </w:rPr>
      </w:pPr>
      <w:r w:rsidRPr="008D06F3">
        <w:rPr>
          <w:lang w:val="en-US"/>
        </w:rPr>
        <w:t>Start reading the document from index-e.docx in this folder.</w:t>
      </w:r>
    </w:p>
    <w:p w14:paraId="273A3B77" w14:textId="77777777" w:rsidR="00696BC6" w:rsidRDefault="00D75941" w:rsidP="00696BC6">
      <w:hyperlink r:id="rId5">
        <w:r w:rsidR="00696BC6">
          <w:rPr>
            <w:color w:val="1155CC"/>
            <w:u w:val="single"/>
          </w:rPr>
          <w:t>https://drive.google.com/drive/folders/15D1f-2bAjfpjIYkUdsOWFB1-y7ncmJrn?usp=sharing</w:t>
        </w:r>
      </w:hyperlink>
    </w:p>
    <w:p w14:paraId="0007FA09" w14:textId="77777777" w:rsidR="00696BC6" w:rsidRPr="008D06F3" w:rsidRDefault="00696BC6" w:rsidP="00696BC6">
      <w:pPr>
        <w:rPr>
          <w:lang w:val="en-US"/>
        </w:rPr>
      </w:pPr>
      <w:r w:rsidRPr="008D06F3">
        <w:rPr>
          <w:lang w:val="en-US"/>
        </w:rPr>
        <w:t>And the codes are also placed there.</w:t>
      </w:r>
    </w:p>
    <w:p w14:paraId="4D0FC86B" w14:textId="77777777" w:rsidR="00696BC6" w:rsidRPr="008D06F3" w:rsidRDefault="00696BC6" w:rsidP="00696BC6">
      <w:pPr>
        <w:rPr>
          <w:lang w:val="en-US"/>
        </w:rPr>
      </w:pPr>
      <w:r w:rsidRPr="008D06F3">
        <w:rPr>
          <w:lang w:val="en-US"/>
        </w:rPr>
        <w:t>code/ …</w:t>
      </w:r>
    </w:p>
    <w:p w14:paraId="71887D99" w14:textId="77777777" w:rsidR="00696BC6" w:rsidRPr="008D06F3" w:rsidRDefault="00696BC6" w:rsidP="00696BC6">
      <w:pPr>
        <w:rPr>
          <w:lang w:val="en-US"/>
        </w:rPr>
      </w:pPr>
      <w:r w:rsidRPr="008D06F3">
        <w:rPr>
          <w:lang w:val="en-US"/>
        </w:rPr>
        <w:t>data/ …</w:t>
      </w:r>
    </w:p>
    <w:p w14:paraId="1C473E0F" w14:textId="77777777" w:rsidR="00696BC6" w:rsidRPr="008D06F3" w:rsidRDefault="00696BC6" w:rsidP="00696BC6">
      <w:pPr>
        <w:rPr>
          <w:lang w:val="en-US"/>
        </w:rPr>
      </w:pPr>
    </w:p>
    <w:p w14:paraId="74249971" w14:textId="23799704" w:rsidR="00696BC6" w:rsidRPr="008D06F3" w:rsidRDefault="00696BC6" w:rsidP="00696BC6">
      <w:pPr>
        <w:rPr>
          <w:lang w:val="en-US"/>
        </w:rPr>
      </w:pPr>
      <w:r w:rsidRPr="008D06F3">
        <w:rPr>
          <w:lang w:val="en-US"/>
        </w:rPr>
        <w:t>If you find any errors or something are not good to read in the course material in google drive, do not hesitate to rewrite them as google docs can maintain any changes in the editing history (we can roll back to the past state at any time).</w:t>
      </w:r>
    </w:p>
    <w:p w14:paraId="3B1F75A5" w14:textId="77777777" w:rsidR="00696BC6" w:rsidRPr="008D06F3" w:rsidRDefault="00696BC6" w:rsidP="00696BC6">
      <w:pPr>
        <w:rPr>
          <w:lang w:val="en-US"/>
        </w:rPr>
      </w:pPr>
    </w:p>
    <w:p w14:paraId="40F0FC81" w14:textId="77777777" w:rsidR="00696BC6" w:rsidRPr="008D06F3" w:rsidRDefault="00696BC6" w:rsidP="00696BC6">
      <w:pPr>
        <w:rPr>
          <w:lang w:val="en-US"/>
        </w:rPr>
      </w:pPr>
      <w:r w:rsidRPr="008D06F3">
        <w:rPr>
          <w:lang w:val="en-US"/>
        </w:rPr>
        <w:t>When other files are pointed in the document, find them on google drive at:</w:t>
      </w:r>
    </w:p>
    <w:p w14:paraId="7813B83A" w14:textId="77777777" w:rsidR="00696BC6" w:rsidRDefault="00D75941" w:rsidP="00696BC6">
      <w:hyperlink r:id="rId6">
        <w:r w:rsidR="00696BC6">
          <w:rPr>
            <w:color w:val="1155CC"/>
            <w:u w:val="single"/>
          </w:rPr>
          <w:t>https://drive.google.com/drive/folders/15D1f-2bAjfpjIYkUdsOWFB1-y7ncmJrn?usp=sharing</w:t>
        </w:r>
      </w:hyperlink>
    </w:p>
    <w:p w14:paraId="278F8155" w14:textId="77777777" w:rsidR="00696BC6" w:rsidRPr="008D06F3" w:rsidRDefault="00696BC6" w:rsidP="00696BC6">
      <w:pPr>
        <w:rPr>
          <w:lang w:val="en-US"/>
        </w:rPr>
      </w:pPr>
      <w:r w:rsidRPr="008D06F3">
        <w:rPr>
          <w:lang w:val="en-US"/>
        </w:rPr>
        <w:t>I need your google account names to make them editable.</w:t>
      </w:r>
    </w:p>
    <w:p w14:paraId="476161E3" w14:textId="77777777" w:rsidR="00696BC6" w:rsidRPr="008D06F3" w:rsidRDefault="00696BC6" w:rsidP="00696BC6">
      <w:pPr>
        <w:rPr>
          <w:lang w:val="en-US"/>
        </w:rPr>
      </w:pPr>
      <w:r w:rsidRPr="008D06F3">
        <w:rPr>
          <w:lang w:val="en-US"/>
        </w:rPr>
        <w:t>(I hope you make clickable links for them</w:t>
      </w:r>
      <w:proofErr w:type="gramStart"/>
      <w:r w:rsidRPr="008D06F3">
        <w:rPr>
          <w:lang w:val="en-US"/>
        </w:rPr>
        <w:t>..</w:t>
      </w:r>
      <w:proofErr w:type="gramEnd"/>
      <w:r w:rsidRPr="008D06F3">
        <w:rPr>
          <w:lang w:val="en-US"/>
        </w:rPr>
        <w:t>)</w:t>
      </w:r>
    </w:p>
    <w:p w14:paraId="7DF50A4B" w14:textId="77777777" w:rsidR="00696BC6" w:rsidRPr="008D06F3" w:rsidRDefault="00696BC6" w:rsidP="00696BC6">
      <w:pPr>
        <w:rPr>
          <w:lang w:val="en-US"/>
        </w:rPr>
      </w:pPr>
      <w:r w:rsidRPr="008D06F3">
        <w:rPr>
          <w:lang w:val="en-US"/>
        </w:rPr>
        <w:t xml:space="preserve"> </w:t>
      </w:r>
    </w:p>
    <w:p w14:paraId="3C98CE5E" w14:textId="77777777" w:rsidR="00696BC6" w:rsidRPr="008D06F3" w:rsidRDefault="00696BC6" w:rsidP="00696BC6">
      <w:pPr>
        <w:rPr>
          <w:lang w:val="en-US"/>
        </w:rPr>
      </w:pPr>
      <w:r w:rsidRPr="008D06F3">
        <w:rPr>
          <w:lang w:val="en-US"/>
        </w:rPr>
        <w:t xml:space="preserve">-- Yoshi (Contact: kameda.yoshinari.ft at TEAMS “ProgrammingIV(2022.1)IDE”) </w:t>
      </w:r>
    </w:p>
    <w:p w14:paraId="4D31AE03" w14:textId="77777777" w:rsidR="00696BC6" w:rsidRPr="008D06F3" w:rsidRDefault="00696BC6" w:rsidP="00696BC6">
      <w:pPr>
        <w:rPr>
          <w:lang w:val="en-US"/>
        </w:rPr>
      </w:pPr>
    </w:p>
    <w:p w14:paraId="05ED75F8" w14:textId="77777777" w:rsidR="00696BC6" w:rsidRPr="008D06F3" w:rsidRDefault="00696BC6" w:rsidP="00696BC6">
      <w:pPr>
        <w:rPr>
          <w:lang w:val="en-US"/>
        </w:rPr>
      </w:pPr>
      <w:r w:rsidRPr="008D06F3">
        <w:rPr>
          <w:lang w:val="en-US"/>
        </w:rPr>
        <w:t>Expected contributors on revising the course material :)</w:t>
      </w:r>
    </w:p>
    <w:p w14:paraId="01D36C83" w14:textId="14557B4B" w:rsidR="00696BC6" w:rsidRDefault="00696BC6" w:rsidP="00696BC6">
      <w:pPr>
        <w:rPr>
          <w:lang w:val="en-US"/>
        </w:rPr>
      </w:pPr>
    </w:p>
    <w:p w14:paraId="2E67B933" w14:textId="063B13F7" w:rsidR="00FB058C" w:rsidRPr="008D06F3" w:rsidRDefault="00FB058C" w:rsidP="00696BC6">
      <w:pPr>
        <w:rPr>
          <w:lang w:val="en-US"/>
        </w:rPr>
      </w:pPr>
      <w:r>
        <w:rPr>
          <w:rFonts w:hint="eastAsia"/>
          <w:lang w:val="en-US"/>
        </w:rPr>
        <w:t>(2022.01)</w:t>
      </w:r>
    </w:p>
    <w:p w14:paraId="07330A79" w14:textId="77777777" w:rsidR="00FB058C" w:rsidRPr="00FB058C" w:rsidRDefault="00FB058C" w:rsidP="00FB058C">
      <w:pPr>
        <w:rPr>
          <w:sz w:val="21"/>
          <w:szCs w:val="21"/>
          <w:lang w:val="en-US"/>
        </w:rPr>
      </w:pPr>
      <w:r w:rsidRPr="00FB058C">
        <w:rPr>
          <w:rFonts w:hint="eastAsia"/>
          <w:sz w:val="21"/>
          <w:szCs w:val="21"/>
          <w:lang w:val="en-US"/>
        </w:rPr>
        <w:t>2 202018021 Fu Ziyu China</w:t>
      </w:r>
    </w:p>
    <w:p w14:paraId="4C2571E3" w14:textId="77777777" w:rsidR="00FB058C" w:rsidRPr="00FB058C" w:rsidRDefault="00FB058C" w:rsidP="00FB058C">
      <w:pPr>
        <w:rPr>
          <w:sz w:val="21"/>
          <w:szCs w:val="21"/>
          <w:lang w:val="en-US"/>
        </w:rPr>
      </w:pPr>
      <w:r w:rsidRPr="00FB058C">
        <w:rPr>
          <w:rFonts w:hint="eastAsia"/>
          <w:sz w:val="21"/>
          <w:szCs w:val="21"/>
          <w:lang w:val="en-US"/>
        </w:rPr>
        <w:t>2 202018022 Gopalakrishnan Sudhirganesh India</w:t>
      </w:r>
    </w:p>
    <w:p w14:paraId="538EF891" w14:textId="77777777" w:rsidR="00FB058C" w:rsidRPr="00FB058C" w:rsidRDefault="00FB058C" w:rsidP="00FB058C">
      <w:pPr>
        <w:rPr>
          <w:sz w:val="21"/>
          <w:szCs w:val="21"/>
          <w:lang w:val="en-US"/>
        </w:rPr>
      </w:pPr>
      <w:r w:rsidRPr="00FB058C">
        <w:rPr>
          <w:rFonts w:hint="eastAsia"/>
          <w:sz w:val="21"/>
          <w:szCs w:val="21"/>
          <w:lang w:val="en-US"/>
        </w:rPr>
        <w:t>2 202018023 Hirankarn Nicha</w:t>
      </w:r>
    </w:p>
    <w:p w14:paraId="2EE2AA1E" w14:textId="77777777" w:rsidR="00FB058C" w:rsidRPr="00FB058C" w:rsidRDefault="00FB058C" w:rsidP="00FB058C">
      <w:pPr>
        <w:rPr>
          <w:sz w:val="21"/>
          <w:szCs w:val="21"/>
          <w:lang w:val="en-US"/>
        </w:rPr>
      </w:pPr>
      <w:r w:rsidRPr="00FB058C">
        <w:rPr>
          <w:rFonts w:hint="eastAsia"/>
          <w:sz w:val="21"/>
          <w:szCs w:val="21"/>
          <w:lang w:val="en-US"/>
        </w:rPr>
        <w:t>2 202018024 Mark Daniel Indonesia</w:t>
      </w:r>
    </w:p>
    <w:p w14:paraId="48A519C3" w14:textId="77777777" w:rsidR="00FB058C" w:rsidRPr="00FB058C" w:rsidRDefault="00FB058C" w:rsidP="00FB058C">
      <w:pPr>
        <w:rPr>
          <w:sz w:val="21"/>
          <w:szCs w:val="21"/>
          <w:lang w:val="en-US"/>
        </w:rPr>
      </w:pPr>
      <w:r w:rsidRPr="00FB058C">
        <w:rPr>
          <w:rFonts w:hint="eastAsia"/>
          <w:sz w:val="21"/>
          <w:szCs w:val="21"/>
          <w:lang w:val="en-US"/>
        </w:rPr>
        <w:t>2 202018025 Nomi Adrian Augustine India</w:t>
      </w:r>
    </w:p>
    <w:p w14:paraId="00DA3804" w14:textId="77777777" w:rsidR="00FB058C" w:rsidRPr="00FB058C" w:rsidRDefault="00FB058C" w:rsidP="00FB058C">
      <w:pPr>
        <w:rPr>
          <w:sz w:val="21"/>
          <w:szCs w:val="21"/>
          <w:lang w:val="en-US"/>
        </w:rPr>
      </w:pPr>
      <w:r w:rsidRPr="00FB058C">
        <w:rPr>
          <w:rFonts w:hint="eastAsia"/>
          <w:sz w:val="21"/>
          <w:szCs w:val="21"/>
          <w:lang w:val="en-US"/>
        </w:rPr>
        <w:t>2 202018026 Wallace Lankha Maya United States</w:t>
      </w:r>
    </w:p>
    <w:p w14:paraId="26F680A8" w14:textId="793156A7" w:rsidR="00696BC6" w:rsidRPr="00103D90" w:rsidRDefault="00FB058C" w:rsidP="00FB058C">
      <w:pPr>
        <w:rPr>
          <w:sz w:val="21"/>
          <w:szCs w:val="21"/>
          <w:lang w:val="en-US"/>
        </w:rPr>
      </w:pPr>
      <w:r w:rsidRPr="00FB058C">
        <w:rPr>
          <w:rFonts w:hint="eastAsia"/>
          <w:sz w:val="21"/>
          <w:szCs w:val="21"/>
          <w:lang w:val="en-US"/>
        </w:rPr>
        <w:t>2 202018027 Wangsuekul Pakorn Thailand</w:t>
      </w:r>
    </w:p>
    <w:p w14:paraId="74D649AA" w14:textId="5BD4E87B" w:rsidR="00FB058C" w:rsidRPr="00103D90" w:rsidRDefault="00FB058C" w:rsidP="00FB058C">
      <w:pPr>
        <w:rPr>
          <w:sz w:val="21"/>
          <w:szCs w:val="21"/>
          <w:lang w:val="en-US"/>
        </w:rPr>
      </w:pPr>
    </w:p>
    <w:p w14:paraId="11E79BEA" w14:textId="7E5B6C44" w:rsidR="00FB058C" w:rsidRPr="008D06F3" w:rsidRDefault="00FB058C" w:rsidP="00FB058C">
      <w:pPr>
        <w:rPr>
          <w:lang w:val="en-US"/>
        </w:rPr>
      </w:pPr>
      <w:r w:rsidRPr="00103D90">
        <w:rPr>
          <w:rFonts w:hint="eastAsia"/>
          <w:sz w:val="21"/>
          <w:szCs w:val="21"/>
          <w:lang w:val="en-US"/>
        </w:rPr>
        <w:t>(2021.01)</w:t>
      </w:r>
    </w:p>
    <w:p w14:paraId="599A6376" w14:textId="77777777" w:rsidR="00E46279" w:rsidRPr="00696BC6" w:rsidRDefault="00696BC6">
      <w:pPr>
        <w:rPr>
          <w:rFonts w:ascii="Comfortaa" w:eastAsia="Comfortaa" w:hAnsi="Comfortaa" w:cs="Comfortaa"/>
          <w:sz w:val="28"/>
          <w:szCs w:val="28"/>
          <w:lang w:val="en-US"/>
        </w:rPr>
      </w:pPr>
      <w:r w:rsidRPr="00696BC6">
        <w:rPr>
          <w:rFonts w:ascii="Comfortaa" w:eastAsia="Comfortaa" w:hAnsi="Comfortaa" w:cs="Comfortaa"/>
          <w:sz w:val="28"/>
          <w:szCs w:val="28"/>
          <w:lang w:val="en-US"/>
        </w:rPr>
        <w:t>Ian Shimabukuro</w:t>
      </w:r>
    </w:p>
    <w:p w14:paraId="599A6377" w14:textId="77777777" w:rsidR="00E46279" w:rsidRPr="00696BC6" w:rsidRDefault="00696BC6">
      <w:pPr>
        <w:rPr>
          <w:rFonts w:ascii="Nunito Black" w:eastAsia="Nunito Black" w:hAnsi="Nunito Black" w:cs="Nunito Black"/>
          <w:sz w:val="40"/>
          <w:szCs w:val="40"/>
          <w:lang w:val="en-US"/>
        </w:rPr>
      </w:pPr>
      <w:r w:rsidRPr="00696BC6">
        <w:rPr>
          <w:rFonts w:ascii="Nunito Black" w:eastAsia="Nunito Black" w:hAnsi="Nunito Black" w:cs="Nunito Black"/>
          <w:sz w:val="40"/>
          <w:szCs w:val="40"/>
          <w:lang w:val="en-US"/>
        </w:rPr>
        <w:t>Kaise Tomohiro</w:t>
      </w:r>
    </w:p>
    <w:p w14:paraId="599A6378" w14:textId="77777777" w:rsidR="00E46279" w:rsidRPr="00696BC6" w:rsidRDefault="00696BC6">
      <w:pPr>
        <w:rPr>
          <w:rFonts w:ascii="Courier New" w:eastAsia="Courier New" w:hAnsi="Courier New" w:cs="Courier New"/>
          <w:i/>
          <w:sz w:val="28"/>
          <w:szCs w:val="28"/>
          <w:lang w:val="en-US"/>
        </w:rPr>
      </w:pPr>
      <w:r w:rsidRPr="00696BC6">
        <w:rPr>
          <w:rFonts w:ascii="Courier New" w:eastAsia="Courier New" w:hAnsi="Courier New" w:cs="Courier New"/>
          <w:i/>
          <w:sz w:val="28"/>
          <w:szCs w:val="28"/>
          <w:lang w:val="en-US"/>
        </w:rPr>
        <w:t>Daryl Ide</w:t>
      </w:r>
    </w:p>
    <w:p w14:paraId="599A6379" w14:textId="77777777" w:rsidR="00E46279" w:rsidRPr="00696BC6" w:rsidRDefault="00E46279">
      <w:pPr>
        <w:rPr>
          <w:lang w:val="en-US"/>
        </w:rPr>
      </w:pPr>
    </w:p>
    <w:sectPr w:rsidR="00E46279" w:rsidRPr="00696BC6">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Yu Gothic"/>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mfortaa">
    <w:altName w:val="Calibri"/>
    <w:charset w:val="00"/>
    <w:family w:val="auto"/>
    <w:pitch w:val="default"/>
  </w:font>
  <w:font w:name="Nunito Black">
    <w:charset w:val="00"/>
    <w:family w:val="auto"/>
    <w:pitch w:val="variable"/>
    <w:sig w:usb0="A00002FF" w:usb1="5000204B" w:usb2="00000000" w:usb3="00000000" w:csb0="00000197"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TY3MLQ0NzE1NjBS0lEKTi0uzszPAykwqgUAcRTBqCwAAAA="/>
  </w:docVars>
  <w:rsids>
    <w:rsidRoot w:val="00E46279"/>
    <w:rsid w:val="00103D90"/>
    <w:rsid w:val="00696BC6"/>
    <w:rsid w:val="008D4648"/>
    <w:rsid w:val="00AF1E68"/>
    <w:rsid w:val="00D75941"/>
    <w:rsid w:val="00E46279"/>
    <w:rsid w:val="00FB05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99A6368"/>
  <w15:docId w15:val="{067494C8-7B8F-4DE9-A2C1-BE0AC869C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ja"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table" w:customStyle="1" w:styleId="TableNormal1">
    <w:name w:val="Table Normal1"/>
    <w:rsid w:val="008D4648"/>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6965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drive/folders/15D1f-2bAjfpjIYkUdsOWFB1-y7ncmJrn?usp=sharing" TargetMode="External"/><Relationship Id="rId5" Type="http://schemas.openxmlformats.org/officeDocument/2006/relationships/hyperlink" Target="https://drive.google.com/drive/folders/15D1f-2bAjfpjIYkUdsOWFB1-y7ncmJrn?usp=sha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14</Words>
  <Characters>1222</Characters>
  <Application>Microsoft Office Word</Application>
  <DocSecurity>4</DocSecurity>
  <Lines>10</Lines>
  <Paragraphs>2</Paragraphs>
  <ScaleCrop>false</ScaleCrop>
  <Company/>
  <LinksUpToDate>false</LinksUpToDate>
  <CharactersWithSpaces>1434</CharactersWithSpaces>
  <SharedDoc>false</SharedDoc>
  <HLinks>
    <vt:vector size="12" baseType="variant">
      <vt:variant>
        <vt:i4>5111901</vt:i4>
      </vt:variant>
      <vt:variant>
        <vt:i4>3</vt:i4>
      </vt:variant>
      <vt:variant>
        <vt:i4>0</vt:i4>
      </vt:variant>
      <vt:variant>
        <vt:i4>5</vt:i4>
      </vt:variant>
      <vt:variant>
        <vt:lpwstr>https://drive.google.com/drive/folders/15D1f-2bAjfpjIYkUdsOWFB1-y7ncmJrn?usp=sharing</vt:lpwstr>
      </vt:variant>
      <vt:variant>
        <vt:lpwstr/>
      </vt:variant>
      <vt:variant>
        <vt:i4>5111901</vt:i4>
      </vt:variant>
      <vt:variant>
        <vt:i4>0</vt:i4>
      </vt:variant>
      <vt:variant>
        <vt:i4>0</vt:i4>
      </vt:variant>
      <vt:variant>
        <vt:i4>5</vt:i4>
      </vt:variant>
      <vt:variant>
        <vt:lpwstr>https://drive.google.com/drive/folders/15D1f-2bAjfpjIYkUdsOWFB1-y7ncmJrn?usp=shar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亀田能成</cp:lastModifiedBy>
  <cp:revision>6</cp:revision>
  <dcterms:created xsi:type="dcterms:W3CDTF">2022-01-06T00:45:00Z</dcterms:created>
  <dcterms:modified xsi:type="dcterms:W3CDTF">2022-01-06T01:16:00Z</dcterms:modified>
</cp:coreProperties>
</file>